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577DE" w14:textId="1B4C2A6A" w:rsidR="00A978C6" w:rsidRDefault="00A978C6" w:rsidP="00A978C6">
      <w:pPr>
        <w:jc w:val="right"/>
        <w:rPr>
          <w:rFonts w:ascii="Times New Roman" w:hAnsi="Times New Roman" w:cs="Times New Roman"/>
          <w:sz w:val="24"/>
          <w:szCs w:val="24"/>
        </w:rPr>
      </w:pPr>
      <w:r w:rsidRPr="00A978C6">
        <w:rPr>
          <w:rFonts w:ascii="Times New Roman" w:hAnsi="Times New Roman" w:cs="Times New Roman"/>
          <w:sz w:val="24"/>
          <w:szCs w:val="24"/>
        </w:rPr>
        <w:t>COMP 340</w:t>
      </w:r>
      <w:r w:rsidRPr="00A978C6">
        <w:rPr>
          <w:rFonts w:ascii="Times New Roman" w:hAnsi="Times New Roman" w:cs="Times New Roman"/>
          <w:sz w:val="24"/>
          <w:szCs w:val="24"/>
        </w:rPr>
        <w:br/>
      </w:r>
      <w:r w:rsidR="00C525F8">
        <w:rPr>
          <w:rFonts w:ascii="Times New Roman" w:hAnsi="Times New Roman" w:cs="Times New Roman"/>
          <w:sz w:val="24"/>
          <w:szCs w:val="24"/>
        </w:rPr>
        <w:t>Object-Oriented Programming</w:t>
      </w:r>
      <w:r w:rsidRPr="00A978C6">
        <w:rPr>
          <w:rFonts w:ascii="Times New Roman" w:hAnsi="Times New Roman" w:cs="Times New Roman"/>
          <w:sz w:val="24"/>
          <w:szCs w:val="24"/>
        </w:rPr>
        <w:br/>
        <w:t>Paul Kim</w:t>
      </w:r>
    </w:p>
    <w:p w14:paraId="4F2F57BC" w14:textId="31B1D515" w:rsidR="00746B79" w:rsidRDefault="00746B79" w:rsidP="00746B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-Oriented Programming</w:t>
      </w:r>
    </w:p>
    <w:p w14:paraId="0E4859BA" w14:textId="58526610" w:rsidR="00746B79" w:rsidRDefault="00746B79" w:rsidP="00746B79">
      <w:pPr>
        <w:rPr>
          <w:rFonts w:ascii="Times New Roman" w:hAnsi="Times New Roman" w:cs="Times New Roman"/>
          <w:sz w:val="24"/>
          <w:szCs w:val="24"/>
        </w:rPr>
      </w:pPr>
    </w:p>
    <w:p w14:paraId="6C22542B" w14:textId="7C03E616" w:rsidR="00746B79" w:rsidRDefault="00746B79" w:rsidP="00746B79">
      <w:pPr>
        <w:rPr>
          <w:rFonts w:ascii="Times New Roman" w:hAnsi="Times New Roman" w:cs="Times New Roman"/>
          <w:sz w:val="24"/>
          <w:szCs w:val="24"/>
        </w:rPr>
      </w:pPr>
    </w:p>
    <w:p w14:paraId="3C9ECC8F" w14:textId="77777777" w:rsidR="00746B79" w:rsidRPr="00746B79" w:rsidRDefault="00746B79" w:rsidP="00746B79">
      <w:pPr>
        <w:rPr>
          <w:rFonts w:ascii="Times New Roman" w:hAnsi="Times New Roman" w:cs="Times New Roman"/>
          <w:sz w:val="24"/>
          <w:szCs w:val="24"/>
        </w:rPr>
      </w:pPr>
    </w:p>
    <w:p w14:paraId="6846BBA4" w14:textId="2063DA13" w:rsidR="00746B79" w:rsidRPr="00746B79" w:rsidRDefault="00746B79" w:rsidP="00746B7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&amp; Object</w:t>
      </w:r>
    </w:p>
    <w:p w14:paraId="5A7200D5" w14:textId="6296CA89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DE4DDD5" w14:textId="601F1C14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4851418" w14:textId="521FEE24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DFFBCB6" w14:textId="46F75F98" w:rsidR="00A72046" w:rsidRDefault="00A72046" w:rsidP="00714D0C">
      <w:pPr>
        <w:rPr>
          <w:rFonts w:ascii="Times New Roman" w:hAnsi="Times New Roman" w:cs="Times New Roman"/>
          <w:sz w:val="24"/>
          <w:szCs w:val="24"/>
        </w:rPr>
      </w:pPr>
    </w:p>
    <w:p w14:paraId="1B1B1D04" w14:textId="7A34F146" w:rsidR="00A72046" w:rsidRDefault="00A72046" w:rsidP="00714D0C">
      <w:pPr>
        <w:rPr>
          <w:rFonts w:ascii="Times New Roman" w:hAnsi="Times New Roman" w:cs="Times New Roman"/>
          <w:sz w:val="24"/>
          <w:szCs w:val="24"/>
        </w:rPr>
      </w:pPr>
    </w:p>
    <w:p w14:paraId="5C190DED" w14:textId="77777777" w:rsidR="00A72046" w:rsidRPr="00714D0C" w:rsidRDefault="00A72046" w:rsidP="00714D0C">
      <w:pPr>
        <w:rPr>
          <w:rFonts w:ascii="Times New Roman" w:hAnsi="Times New Roman" w:cs="Times New Roman"/>
          <w:sz w:val="24"/>
          <w:szCs w:val="24"/>
        </w:rPr>
      </w:pPr>
    </w:p>
    <w:p w14:paraId="32E16640" w14:textId="2D426159" w:rsidR="00A978C6" w:rsidRDefault="00746B79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oom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lking Project</w:t>
      </w:r>
    </w:p>
    <w:p w14:paraId="669D4D79" w14:textId="49B02A70" w:rsidR="00C0269B" w:rsidRPr="00C0269B" w:rsidRDefault="00C0269B" w:rsidP="00C0269B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317FC6" wp14:editId="592711E9">
            <wp:extent cx="2618509" cy="1555312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246" cy="1570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7D24F6" w14:textId="77777777" w:rsidR="00C0269B" w:rsidRPr="00C0269B" w:rsidRDefault="00C0269B" w:rsidP="00C0269B">
      <w:pPr>
        <w:rPr>
          <w:rFonts w:ascii="Times New Roman" w:hAnsi="Times New Roman" w:cs="Times New Roman"/>
          <w:sz w:val="24"/>
          <w:szCs w:val="24"/>
        </w:rPr>
      </w:pPr>
    </w:p>
    <w:p w14:paraId="204A704F" w14:textId="4BFFBA6C" w:rsidR="00C0269B" w:rsidRDefault="00C0269B" w:rsidP="00C0269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 Environment</w:t>
      </w:r>
    </w:p>
    <w:p w14:paraId="4106644B" w14:textId="63FA8FD9" w:rsidR="00C0269B" w:rsidRDefault="00C0269B" w:rsidP="00C0269B">
      <w:pPr>
        <w:rPr>
          <w:rFonts w:ascii="Times New Roman" w:hAnsi="Times New Roman" w:cs="Times New Roman"/>
          <w:sz w:val="24"/>
          <w:szCs w:val="24"/>
        </w:rPr>
      </w:pPr>
    </w:p>
    <w:p w14:paraId="1E6D6F6C" w14:textId="675831D0" w:rsidR="00A72046" w:rsidRDefault="00A72046" w:rsidP="00C0269B">
      <w:pPr>
        <w:rPr>
          <w:rFonts w:ascii="Times New Roman" w:hAnsi="Times New Roman" w:cs="Times New Roman"/>
          <w:sz w:val="24"/>
          <w:szCs w:val="24"/>
        </w:rPr>
      </w:pPr>
    </w:p>
    <w:p w14:paraId="4E909F55" w14:textId="1D3D6E67" w:rsidR="00A72046" w:rsidRDefault="00A72046" w:rsidP="00C0269B">
      <w:pPr>
        <w:rPr>
          <w:rFonts w:ascii="Times New Roman" w:hAnsi="Times New Roman" w:cs="Times New Roman"/>
          <w:sz w:val="24"/>
          <w:szCs w:val="24"/>
        </w:rPr>
      </w:pPr>
    </w:p>
    <w:p w14:paraId="58C115D2" w14:textId="026F002B" w:rsidR="00A72046" w:rsidRDefault="00A72046" w:rsidP="00C0269B">
      <w:pPr>
        <w:rPr>
          <w:rFonts w:ascii="Times New Roman" w:hAnsi="Times New Roman" w:cs="Times New Roman"/>
          <w:sz w:val="24"/>
          <w:szCs w:val="24"/>
        </w:rPr>
      </w:pPr>
    </w:p>
    <w:p w14:paraId="77663428" w14:textId="26EBC7C3" w:rsidR="00A72046" w:rsidRDefault="00A72046" w:rsidP="00C0269B">
      <w:pPr>
        <w:rPr>
          <w:rFonts w:ascii="Times New Roman" w:hAnsi="Times New Roman" w:cs="Times New Roman"/>
          <w:sz w:val="24"/>
          <w:szCs w:val="24"/>
        </w:rPr>
      </w:pPr>
    </w:p>
    <w:p w14:paraId="3E5B5D88" w14:textId="77777777" w:rsidR="00A72046" w:rsidRPr="00C0269B" w:rsidRDefault="00A72046" w:rsidP="00C0269B">
      <w:pPr>
        <w:rPr>
          <w:rFonts w:ascii="Times New Roman" w:hAnsi="Times New Roman" w:cs="Times New Roman"/>
          <w:sz w:val="24"/>
          <w:szCs w:val="24"/>
        </w:rPr>
      </w:pPr>
    </w:p>
    <w:p w14:paraId="604D9C12" w14:textId="413C4F8C" w:rsidR="00C0269B" w:rsidRDefault="00C0269B" w:rsidP="00C026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ructure of Project</w:t>
      </w:r>
    </w:p>
    <w:p w14:paraId="41C48A8C" w14:textId="54E8F78F" w:rsidR="00C0269B" w:rsidRDefault="00C0269B" w:rsidP="00C0269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ree </w:t>
      </w:r>
      <w:r w:rsidR="00936F9F">
        <w:rPr>
          <w:rFonts w:ascii="Times New Roman" w:hAnsi="Times New Roman" w:cs="Times New Roman"/>
          <w:sz w:val="24"/>
          <w:szCs w:val="24"/>
        </w:rPr>
        <w:t>Classes</w:t>
      </w:r>
      <w:r w:rsidR="007A653C">
        <w:rPr>
          <w:rFonts w:ascii="Times New Roman" w:hAnsi="Times New Roman" w:cs="Times New Roman"/>
          <w:sz w:val="24"/>
          <w:szCs w:val="24"/>
        </w:rPr>
        <w:t xml:space="preserve"> – </w:t>
      </w:r>
      <w:r w:rsidR="00A72046">
        <w:rPr>
          <w:rFonts w:ascii="Times New Roman" w:hAnsi="Times New Roman" w:cs="Times New Roman"/>
          <w:sz w:val="24"/>
          <w:szCs w:val="24"/>
        </w:rPr>
        <w:t xml:space="preserve">Star, </w:t>
      </w:r>
      <w:proofErr w:type="spellStart"/>
      <w:r w:rsidR="00A72046">
        <w:rPr>
          <w:rFonts w:ascii="Times New Roman" w:hAnsi="Times New Roman" w:cs="Times New Roman"/>
          <w:sz w:val="24"/>
          <w:szCs w:val="24"/>
        </w:rPr>
        <w:t>Goomba</w:t>
      </w:r>
      <w:proofErr w:type="spellEnd"/>
      <w:r w:rsidR="00A72046">
        <w:rPr>
          <w:rFonts w:ascii="Times New Roman" w:hAnsi="Times New Roman" w:cs="Times New Roman"/>
          <w:sz w:val="24"/>
          <w:szCs w:val="24"/>
        </w:rPr>
        <w:t>, Ground</w:t>
      </w:r>
    </w:p>
    <w:p w14:paraId="086E1B5E" w14:textId="2B17E6E8" w:rsidR="00A72046" w:rsidRDefault="00A72046" w:rsidP="00A72046">
      <w:pPr>
        <w:rPr>
          <w:rFonts w:ascii="Times New Roman" w:hAnsi="Times New Roman" w:cs="Times New Roman"/>
          <w:sz w:val="24"/>
          <w:szCs w:val="24"/>
        </w:rPr>
      </w:pPr>
    </w:p>
    <w:p w14:paraId="4F02150B" w14:textId="77777777" w:rsidR="00A72046" w:rsidRPr="00A72046" w:rsidRDefault="00A72046" w:rsidP="00A72046">
      <w:pPr>
        <w:rPr>
          <w:rFonts w:ascii="Times New Roman" w:hAnsi="Times New Roman" w:cs="Times New Roman"/>
          <w:sz w:val="24"/>
          <w:szCs w:val="24"/>
        </w:rPr>
      </w:pPr>
    </w:p>
    <w:p w14:paraId="0E7CA7FF" w14:textId="078CABCD" w:rsidR="00A72046" w:rsidRDefault="00A72046" w:rsidP="00A72046">
      <w:pPr>
        <w:rPr>
          <w:rFonts w:ascii="Times New Roman" w:hAnsi="Times New Roman" w:cs="Times New Roman"/>
          <w:sz w:val="24"/>
          <w:szCs w:val="24"/>
        </w:rPr>
      </w:pPr>
    </w:p>
    <w:p w14:paraId="0AF87E9E" w14:textId="7F8CB13D" w:rsidR="00A72046" w:rsidRPr="00A72046" w:rsidRDefault="00A72046" w:rsidP="00A720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4B633A" wp14:editId="67854A9F">
            <wp:extent cx="5907405" cy="24263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405" cy="242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C3C881" w14:textId="338C8578" w:rsidR="00936F9F" w:rsidRDefault="00936F9F" w:rsidP="00A72046">
      <w:pPr>
        <w:rPr>
          <w:rFonts w:ascii="Times New Roman" w:hAnsi="Times New Roman" w:cs="Times New Roman"/>
          <w:sz w:val="24"/>
          <w:szCs w:val="24"/>
        </w:rPr>
      </w:pPr>
    </w:p>
    <w:p w14:paraId="30E925D6" w14:textId="7B5D4307" w:rsidR="0002713B" w:rsidRDefault="0002713B" w:rsidP="00A72046">
      <w:pPr>
        <w:rPr>
          <w:rFonts w:ascii="Times New Roman" w:hAnsi="Times New Roman" w:cs="Times New Roman"/>
          <w:sz w:val="24"/>
          <w:szCs w:val="24"/>
        </w:rPr>
      </w:pPr>
    </w:p>
    <w:p w14:paraId="43E15DE7" w14:textId="77777777" w:rsidR="0002713B" w:rsidRDefault="0002713B" w:rsidP="00A72046">
      <w:pPr>
        <w:rPr>
          <w:rFonts w:ascii="Times New Roman" w:hAnsi="Times New Roman" w:cs="Times New Roman"/>
          <w:sz w:val="24"/>
          <w:szCs w:val="24"/>
        </w:rPr>
      </w:pPr>
    </w:p>
    <w:p w14:paraId="182FBAB4" w14:textId="2F57AAD0" w:rsidR="00C0269B" w:rsidRDefault="00A72046" w:rsidP="00C0269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oombaWal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</w:t>
      </w:r>
    </w:p>
    <w:p w14:paraId="5140BBDD" w14:textId="160D75D1" w:rsidR="00A72046" w:rsidRDefault="00A72046" w:rsidP="00A720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98D8C1" wp14:editId="1EC04E24">
            <wp:extent cx="5084618" cy="1298104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873" cy="13790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6D7F36" w14:textId="63E1B65D" w:rsidR="00A72046" w:rsidRDefault="00A72046" w:rsidP="00A72046">
      <w:pPr>
        <w:rPr>
          <w:rFonts w:ascii="Times New Roman" w:hAnsi="Times New Roman" w:cs="Times New Roman"/>
          <w:sz w:val="24"/>
          <w:szCs w:val="24"/>
        </w:rPr>
      </w:pPr>
    </w:p>
    <w:p w14:paraId="651DEF57" w14:textId="0B424AC1" w:rsidR="00A72046" w:rsidRDefault="00A72046" w:rsidP="00A72046">
      <w:pPr>
        <w:rPr>
          <w:rFonts w:ascii="Times New Roman" w:hAnsi="Times New Roman" w:cs="Times New Roman"/>
          <w:sz w:val="24"/>
          <w:szCs w:val="24"/>
        </w:rPr>
      </w:pPr>
    </w:p>
    <w:p w14:paraId="093A7348" w14:textId="2265483B" w:rsidR="00A809F7" w:rsidRDefault="00A809F7" w:rsidP="00A72046">
      <w:pPr>
        <w:rPr>
          <w:rFonts w:ascii="Times New Roman" w:hAnsi="Times New Roman" w:cs="Times New Roman"/>
          <w:sz w:val="24"/>
          <w:szCs w:val="24"/>
        </w:rPr>
      </w:pPr>
    </w:p>
    <w:p w14:paraId="2290C651" w14:textId="2714E4D3" w:rsidR="00A809F7" w:rsidRDefault="00A809F7" w:rsidP="00A72046">
      <w:pPr>
        <w:rPr>
          <w:rFonts w:ascii="Times New Roman" w:hAnsi="Times New Roman" w:cs="Times New Roman"/>
          <w:sz w:val="24"/>
          <w:szCs w:val="24"/>
        </w:rPr>
      </w:pPr>
    </w:p>
    <w:p w14:paraId="679B2C7F" w14:textId="4706E6AB" w:rsidR="00A809F7" w:rsidRDefault="00A809F7" w:rsidP="00A72046">
      <w:pPr>
        <w:rPr>
          <w:rFonts w:ascii="Times New Roman" w:hAnsi="Times New Roman" w:cs="Times New Roman"/>
          <w:sz w:val="24"/>
          <w:szCs w:val="24"/>
        </w:rPr>
      </w:pPr>
    </w:p>
    <w:p w14:paraId="6ECC027D" w14:textId="77777777" w:rsidR="00A809F7" w:rsidRPr="00A72046" w:rsidRDefault="00A809F7" w:rsidP="00A72046">
      <w:pPr>
        <w:rPr>
          <w:rFonts w:ascii="Times New Roman" w:hAnsi="Times New Roman" w:cs="Times New Roman"/>
          <w:sz w:val="24"/>
          <w:szCs w:val="24"/>
        </w:rPr>
      </w:pPr>
    </w:p>
    <w:p w14:paraId="42301448" w14:textId="289F1E27" w:rsidR="004D7D65" w:rsidRDefault="0002713B" w:rsidP="004D7D6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ole </w:t>
      </w:r>
      <w:r w:rsidR="00A809F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ructure of </w:t>
      </w:r>
      <w:r w:rsidR="00A809F7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oject</w:t>
      </w:r>
    </w:p>
    <w:p w14:paraId="7B547ED4" w14:textId="1F692361" w:rsidR="004D7D65" w:rsidRDefault="00235CE1" w:rsidP="004D7D6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7EF7EA" wp14:editId="349E9C2F">
                <wp:simplePos x="0" y="0"/>
                <wp:positionH relativeFrom="column">
                  <wp:posOffset>4152900</wp:posOffset>
                </wp:positionH>
                <wp:positionV relativeFrom="paragraph">
                  <wp:posOffset>175895</wp:posOffset>
                </wp:positionV>
                <wp:extent cx="709613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961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1D96F6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7pt,13.85pt" to="382.9pt,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87DADD" wp14:editId="2506BAF4">
                <wp:simplePos x="0" y="0"/>
                <wp:positionH relativeFrom="column">
                  <wp:posOffset>2257424</wp:posOffset>
                </wp:positionH>
                <wp:positionV relativeFrom="paragraph">
                  <wp:posOffset>190183</wp:posOffset>
                </wp:positionV>
                <wp:extent cx="1319213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1921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E2225D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.75pt,15pt" to="281.6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4D7D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4310D1" wp14:editId="4B446620">
            <wp:extent cx="3858491" cy="2156583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052" cy="21976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18C19E" w14:textId="77777777" w:rsidR="004D7D65" w:rsidRPr="004D7D65" w:rsidRDefault="004D7D65" w:rsidP="004D7D65">
      <w:pPr>
        <w:rPr>
          <w:rFonts w:ascii="Times New Roman" w:hAnsi="Times New Roman" w:cs="Times New Roman"/>
          <w:sz w:val="24"/>
          <w:szCs w:val="24"/>
        </w:rPr>
      </w:pPr>
    </w:p>
    <w:p w14:paraId="55B49AA9" w14:textId="20D9E6A1" w:rsidR="00AC5012" w:rsidRDefault="00AC5012" w:rsidP="00AC50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 </w:t>
      </w:r>
      <w:r w:rsidR="00893876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lass (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62716868" w14:textId="5D36EBDF" w:rsidR="00AB5F4B" w:rsidRDefault="00AB5F4B" w:rsidP="00AB5F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545BB1" wp14:editId="71C64733">
            <wp:extent cx="4328080" cy="2029691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584" cy="2109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03A234" w14:textId="77777777" w:rsidR="00AB5F4B" w:rsidRDefault="00AB5F4B" w:rsidP="00AB5F4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5F4B" w14:paraId="4969D984" w14:textId="77777777" w:rsidTr="00AB5F4B">
        <w:tc>
          <w:tcPr>
            <w:tcW w:w="9350" w:type="dxa"/>
          </w:tcPr>
          <w:p w14:paraId="09B86FAC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2053D5" w14:textId="687407FA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EE1E9E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C8971C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36F8D1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042877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567B13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696572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4185AC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D39D29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1D509E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516C30" w14:textId="77777777" w:rsidR="00AB5F4B" w:rsidRDefault="00AB5F4B" w:rsidP="00AB5F4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C407BE" w14:textId="37B078F4" w:rsidR="00AB5F4B" w:rsidRDefault="00AB5F4B" w:rsidP="00D62358">
            <w:pPr>
              <w:keepNext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0D4595F" w14:textId="5283F8CD" w:rsidR="00AB5F4B" w:rsidRPr="00D62358" w:rsidRDefault="00D62358" w:rsidP="00D62358">
      <w:pPr>
        <w:pStyle w:val="Caption"/>
        <w:jc w:val="center"/>
        <w:rPr>
          <w:rFonts w:ascii="Times New Roman" w:hAnsi="Times New Roman" w:cs="Times New Roman"/>
          <w:i w:val="0"/>
          <w:iCs w:val="0"/>
          <w:sz w:val="36"/>
          <w:szCs w:val="36"/>
        </w:rPr>
      </w:pPr>
      <w:r w:rsidRPr="00D62358">
        <w:rPr>
          <w:i w:val="0"/>
          <w:iCs w:val="0"/>
          <w:sz w:val="24"/>
          <w:szCs w:val="24"/>
        </w:rPr>
        <w:t>Stage</w:t>
      </w:r>
    </w:p>
    <w:p w14:paraId="6776EA5B" w14:textId="456362D4" w:rsidR="00AB5F4B" w:rsidRDefault="00D62358" w:rsidP="00AC50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ar Class (</w:t>
      </w:r>
      <w:proofErr w:type="spellStart"/>
      <w:r>
        <w:rPr>
          <w:rFonts w:ascii="Times New Roman" w:hAnsi="Times New Roman" w:cs="Times New Roman"/>
          <w:sz w:val="24"/>
          <w:szCs w:val="24"/>
        </w:rPr>
        <w:t>Star.c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0D32EBE" w14:textId="5AB26B96" w:rsidR="00967EB0" w:rsidRDefault="00967EB0" w:rsidP="00967EB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variables &amp; constructor</w:t>
      </w:r>
    </w:p>
    <w:p w14:paraId="148291E0" w14:textId="59DB7624" w:rsidR="008707BA" w:rsidRDefault="008707BA" w:rsidP="008707BA">
      <w:pPr>
        <w:rPr>
          <w:rFonts w:ascii="Times New Roman" w:hAnsi="Times New Roman" w:cs="Times New Roman"/>
          <w:sz w:val="24"/>
          <w:szCs w:val="24"/>
        </w:rPr>
      </w:pPr>
    </w:p>
    <w:p w14:paraId="53503618" w14:textId="47380997" w:rsidR="00276F3D" w:rsidRDefault="00276F3D" w:rsidP="008707BA">
      <w:pPr>
        <w:rPr>
          <w:rFonts w:ascii="Times New Roman" w:hAnsi="Times New Roman" w:cs="Times New Roman"/>
          <w:sz w:val="24"/>
          <w:szCs w:val="24"/>
        </w:rPr>
      </w:pPr>
    </w:p>
    <w:p w14:paraId="4BD4BBA6" w14:textId="3B2FA852" w:rsidR="00276F3D" w:rsidRDefault="00276F3D" w:rsidP="008707BA">
      <w:pPr>
        <w:rPr>
          <w:rFonts w:ascii="Times New Roman" w:hAnsi="Times New Roman" w:cs="Times New Roman"/>
          <w:sz w:val="24"/>
          <w:szCs w:val="24"/>
        </w:rPr>
      </w:pPr>
    </w:p>
    <w:p w14:paraId="2E59238A" w14:textId="2CB51F21" w:rsidR="00276F3D" w:rsidRDefault="00276F3D" w:rsidP="008707BA">
      <w:pPr>
        <w:rPr>
          <w:rFonts w:ascii="Times New Roman" w:hAnsi="Times New Roman" w:cs="Times New Roman"/>
          <w:sz w:val="24"/>
          <w:szCs w:val="24"/>
        </w:rPr>
      </w:pPr>
    </w:p>
    <w:p w14:paraId="3B77FF18" w14:textId="058207DA" w:rsidR="00276F3D" w:rsidRDefault="00276F3D" w:rsidP="008707BA">
      <w:pPr>
        <w:rPr>
          <w:rFonts w:ascii="Times New Roman" w:hAnsi="Times New Roman" w:cs="Times New Roman"/>
          <w:sz w:val="24"/>
          <w:szCs w:val="24"/>
        </w:rPr>
      </w:pPr>
    </w:p>
    <w:p w14:paraId="2FDF0A4A" w14:textId="1A9A7CEC" w:rsidR="00276F3D" w:rsidRDefault="00276F3D" w:rsidP="008707BA">
      <w:pPr>
        <w:rPr>
          <w:rFonts w:ascii="Times New Roman" w:hAnsi="Times New Roman" w:cs="Times New Roman"/>
          <w:sz w:val="24"/>
          <w:szCs w:val="24"/>
        </w:rPr>
      </w:pPr>
    </w:p>
    <w:p w14:paraId="33B71A84" w14:textId="77777777" w:rsidR="00276F3D" w:rsidRPr="008707BA" w:rsidRDefault="00276F3D" w:rsidP="008707BA">
      <w:pPr>
        <w:rPr>
          <w:rFonts w:ascii="Times New Roman" w:hAnsi="Times New Roman" w:cs="Times New Roman"/>
          <w:sz w:val="24"/>
          <w:szCs w:val="24"/>
        </w:rPr>
      </w:pPr>
    </w:p>
    <w:p w14:paraId="3B886085" w14:textId="1280F6F3" w:rsidR="0029535B" w:rsidRDefault="0029535B" w:rsidP="00D530A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ss Modifiers</w:t>
      </w:r>
    </w:p>
    <w:p w14:paraId="788E7635" w14:textId="2D66EC08" w:rsidR="00276F3D" w:rsidRDefault="00276F3D" w:rsidP="00276F3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vate</w:t>
      </w:r>
    </w:p>
    <w:p w14:paraId="6079AC59" w14:textId="5255586F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2F2E7417" w14:textId="24286110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3C2059F6" w14:textId="77777777" w:rsidR="00276F3D" w:rsidRP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31ABF7C5" w14:textId="40280038" w:rsidR="00276F3D" w:rsidRDefault="00276F3D" w:rsidP="00276F3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blic</w:t>
      </w:r>
    </w:p>
    <w:p w14:paraId="599D339E" w14:textId="26B1750F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00E48A1C" w14:textId="5A92F67D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5306FA98" w14:textId="4DC86EB6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30745552" w14:textId="77777777" w:rsidR="00276F3D" w:rsidRP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61390BAD" w14:textId="79F9EBC0" w:rsidR="0029535B" w:rsidRDefault="0029535B" w:rsidP="00D530A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apsulation</w:t>
      </w:r>
    </w:p>
    <w:p w14:paraId="03D6111A" w14:textId="54D880F4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10D8011C" w14:textId="49AF5B4C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674E616D" w14:textId="44FC853D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26904B8E" w14:textId="77777777" w:rsidR="00276F3D" w:rsidRP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200DD401" w14:textId="34BF01DE" w:rsidR="0029535B" w:rsidRDefault="0029535B" w:rsidP="00D530A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ction</w:t>
      </w:r>
    </w:p>
    <w:p w14:paraId="1EB78229" w14:textId="3650BE79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52A7EED7" w14:textId="0F828181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1CAEEBB6" w14:textId="7D956148" w:rsid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66C201E3" w14:textId="77777777" w:rsidR="00276F3D" w:rsidRPr="00276F3D" w:rsidRDefault="00276F3D" w:rsidP="00276F3D">
      <w:pPr>
        <w:rPr>
          <w:rFonts w:ascii="Times New Roman" w:hAnsi="Times New Roman" w:cs="Times New Roman"/>
          <w:sz w:val="24"/>
          <w:szCs w:val="24"/>
        </w:rPr>
      </w:pPr>
    </w:p>
    <w:p w14:paraId="1B30CDD5" w14:textId="5F3F6111" w:rsidR="00276F3D" w:rsidRDefault="00276F3D" w:rsidP="008271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SetSprit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1D7BA484" w14:textId="32488B3F" w:rsidR="005B7CE0" w:rsidRDefault="005B7CE0" w:rsidP="005B7CE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E2136A" wp14:editId="1A48C698">
            <wp:extent cx="3807586" cy="1669704"/>
            <wp:effectExtent l="0" t="0" r="254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115" cy="16927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9C4B45" w14:textId="16FD37C7" w:rsidR="005B7CE0" w:rsidRPr="005B7CE0" w:rsidRDefault="005B7CE0" w:rsidP="005B7CE0">
      <w:pPr>
        <w:ind w:left="1980"/>
        <w:rPr>
          <w:rFonts w:ascii="Times New Roman" w:hAnsi="Times New Roman" w:cs="Times New Roman"/>
          <w:sz w:val="24"/>
          <w:szCs w:val="24"/>
        </w:rPr>
      </w:pPr>
    </w:p>
    <w:p w14:paraId="6CD6D6F7" w14:textId="74F76E63" w:rsidR="00276F3D" w:rsidRDefault="00276F3D" w:rsidP="008271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rawSprit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352BC82" w14:textId="6B2E4AF8" w:rsidR="005B7CE0" w:rsidRDefault="005B7CE0" w:rsidP="008271C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to place star based on </w:t>
      </w:r>
      <w:proofErr w:type="spellStart"/>
      <w:r>
        <w:rPr>
          <w:rFonts w:ascii="Times New Roman" w:hAnsi="Times New Roman" w:cs="Times New Roman"/>
          <w:sz w:val="24"/>
          <w:szCs w:val="24"/>
        </w:rPr>
        <w:t>posX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9FEFD62" w14:textId="77777777" w:rsidR="00BE47D8" w:rsidRPr="00BE47D8" w:rsidRDefault="00BE47D8" w:rsidP="00BE47D8">
      <w:pPr>
        <w:rPr>
          <w:rFonts w:ascii="Times New Roman" w:hAnsi="Times New Roman" w:cs="Times New Roman"/>
          <w:sz w:val="24"/>
          <w:szCs w:val="24"/>
        </w:rPr>
      </w:pPr>
    </w:p>
    <w:p w14:paraId="197AAFAC" w14:textId="77777777" w:rsidR="005B7CE0" w:rsidRDefault="005B7CE0" w:rsidP="005B7CE0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B7CE0" w14:paraId="51A96720" w14:textId="77777777" w:rsidTr="005B7CE0">
        <w:tc>
          <w:tcPr>
            <w:tcW w:w="3116" w:type="dxa"/>
          </w:tcPr>
          <w:p w14:paraId="66A536B5" w14:textId="11BA0658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</w:t>
            </w:r>
          </w:p>
        </w:tc>
        <w:tc>
          <w:tcPr>
            <w:tcW w:w="3117" w:type="dxa"/>
          </w:tcPr>
          <w:p w14:paraId="6B309D23" w14:textId="4700DD2D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1</w:t>
            </w:r>
          </w:p>
        </w:tc>
        <w:tc>
          <w:tcPr>
            <w:tcW w:w="3117" w:type="dxa"/>
          </w:tcPr>
          <w:p w14:paraId="43092A52" w14:textId="7C6E21E1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3</w:t>
            </w:r>
          </w:p>
        </w:tc>
      </w:tr>
      <w:tr w:rsidR="005B7CE0" w14:paraId="14B7C165" w14:textId="77777777" w:rsidTr="005B7CE0">
        <w:tc>
          <w:tcPr>
            <w:tcW w:w="3116" w:type="dxa"/>
          </w:tcPr>
          <w:p w14:paraId="01811844" w14:textId="77777777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F4BD8B" w14:textId="77777777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F83A21" w14:textId="77777777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37606A" w14:textId="77777777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7A25CB" w14:textId="77777777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4E3347" w14:textId="77777777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E62092" w14:textId="3208C3D9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97C7B1A" w14:textId="77777777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78B43E0" w14:textId="77777777" w:rsidR="005B7CE0" w:rsidRDefault="005B7CE0" w:rsidP="005B7CE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95E423D" w14:textId="12B20638" w:rsidR="005B7CE0" w:rsidRPr="005B7CE0" w:rsidRDefault="005B7CE0" w:rsidP="005B7CE0">
      <w:pPr>
        <w:rPr>
          <w:rFonts w:ascii="Times New Roman" w:hAnsi="Times New Roman" w:cs="Times New Roman"/>
          <w:sz w:val="24"/>
          <w:szCs w:val="24"/>
        </w:rPr>
      </w:pPr>
    </w:p>
    <w:p w14:paraId="6DBCDDB7" w14:textId="6C9F8A25" w:rsidR="00471DCF" w:rsidRDefault="005B7CE0" w:rsidP="008271C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</w:t>
      </w:r>
    </w:p>
    <w:p w14:paraId="3F83AAA6" w14:textId="7C0CB03C" w:rsidR="00471DCF" w:rsidRPr="00471DCF" w:rsidRDefault="003C07F4" w:rsidP="00471D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408416" wp14:editId="6F8D7570">
            <wp:extent cx="4949459" cy="2549236"/>
            <wp:effectExtent l="19050" t="19050" r="22860" b="2286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940" cy="25649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A2EDAB" w14:textId="7EF44928" w:rsidR="00471DCF" w:rsidRDefault="00471DCF" w:rsidP="00471DC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round Class (</w:t>
      </w:r>
      <w:proofErr w:type="spellStart"/>
      <w:r>
        <w:rPr>
          <w:rFonts w:ascii="Times New Roman" w:hAnsi="Times New Roman" w:cs="Times New Roman"/>
          <w:sz w:val="24"/>
          <w:szCs w:val="24"/>
        </w:rPr>
        <w:t>Ground.c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CA7847B" w14:textId="735EDE37" w:rsidR="00262D27" w:rsidRDefault="00262D27" w:rsidP="00262D2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variables &amp; constructor</w:t>
      </w:r>
    </w:p>
    <w:p w14:paraId="197FE83B" w14:textId="51E84C15" w:rsidR="00564A11" w:rsidRDefault="00564A11" w:rsidP="00564A11">
      <w:pPr>
        <w:rPr>
          <w:rFonts w:ascii="Times New Roman" w:hAnsi="Times New Roman" w:cs="Times New Roman"/>
          <w:sz w:val="24"/>
          <w:szCs w:val="24"/>
        </w:rPr>
      </w:pPr>
    </w:p>
    <w:p w14:paraId="57BBA043" w14:textId="540013FD" w:rsidR="00564A11" w:rsidRDefault="00564A11" w:rsidP="00564A11">
      <w:pPr>
        <w:rPr>
          <w:rFonts w:ascii="Times New Roman" w:hAnsi="Times New Roman" w:cs="Times New Roman"/>
          <w:sz w:val="24"/>
          <w:szCs w:val="24"/>
        </w:rPr>
      </w:pPr>
    </w:p>
    <w:p w14:paraId="220BAF19" w14:textId="7322041A" w:rsidR="00564A11" w:rsidRDefault="00564A11" w:rsidP="00564A11">
      <w:pPr>
        <w:rPr>
          <w:rFonts w:ascii="Times New Roman" w:hAnsi="Times New Roman" w:cs="Times New Roman"/>
          <w:sz w:val="24"/>
          <w:szCs w:val="24"/>
        </w:rPr>
      </w:pPr>
    </w:p>
    <w:p w14:paraId="7B04487C" w14:textId="77777777" w:rsidR="00BE47D8" w:rsidRDefault="00BE47D8" w:rsidP="00564A11">
      <w:pPr>
        <w:rPr>
          <w:rFonts w:ascii="Times New Roman" w:hAnsi="Times New Roman" w:cs="Times New Roman"/>
          <w:sz w:val="24"/>
          <w:szCs w:val="24"/>
        </w:rPr>
      </w:pPr>
    </w:p>
    <w:p w14:paraId="4F415B48" w14:textId="1957BD1D" w:rsidR="00564A11" w:rsidRDefault="00564A11" w:rsidP="00564A11">
      <w:pPr>
        <w:rPr>
          <w:rFonts w:ascii="Times New Roman" w:hAnsi="Times New Roman" w:cs="Times New Roman"/>
          <w:sz w:val="24"/>
          <w:szCs w:val="24"/>
        </w:rPr>
      </w:pPr>
    </w:p>
    <w:p w14:paraId="55FEC0D9" w14:textId="29393154" w:rsidR="00564A11" w:rsidRDefault="00564A11" w:rsidP="00564A11">
      <w:pPr>
        <w:rPr>
          <w:rFonts w:ascii="Times New Roman" w:hAnsi="Times New Roman" w:cs="Times New Roman"/>
          <w:sz w:val="24"/>
          <w:szCs w:val="24"/>
        </w:rPr>
      </w:pPr>
    </w:p>
    <w:p w14:paraId="12263DF5" w14:textId="77777777" w:rsidR="00564A11" w:rsidRPr="00564A11" w:rsidRDefault="00564A11" w:rsidP="00564A11">
      <w:pPr>
        <w:rPr>
          <w:rFonts w:ascii="Times New Roman" w:hAnsi="Times New Roman" w:cs="Times New Roman"/>
          <w:sz w:val="24"/>
          <w:szCs w:val="24"/>
        </w:rPr>
      </w:pPr>
    </w:p>
    <w:p w14:paraId="1646FA22" w14:textId="6E5DC4BD" w:rsidR="00564A11" w:rsidRDefault="00564A11" w:rsidP="00262D2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Sprit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1E518511" w14:textId="1143FAD8" w:rsidR="00BE47D8" w:rsidRDefault="00BE47D8" w:rsidP="00BE47D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change length of ground image?</w:t>
      </w:r>
    </w:p>
    <w:p w14:paraId="1C904FFE" w14:textId="77777777" w:rsidR="008271C0" w:rsidRPr="008271C0" w:rsidRDefault="008271C0" w:rsidP="008271C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E47D8" w14:paraId="7D0DE8FC" w14:textId="77777777" w:rsidTr="00A630FB">
        <w:tc>
          <w:tcPr>
            <w:tcW w:w="3116" w:type="dxa"/>
          </w:tcPr>
          <w:p w14:paraId="53C2857C" w14:textId="26CEEB86" w:rsidR="00BE47D8" w:rsidRDefault="00BE47D8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 = 5</w:t>
            </w:r>
          </w:p>
        </w:tc>
        <w:tc>
          <w:tcPr>
            <w:tcW w:w="3117" w:type="dxa"/>
          </w:tcPr>
          <w:p w14:paraId="6887CDAC" w14:textId="465A0F2A" w:rsidR="00BE47D8" w:rsidRDefault="00BE47D8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 = 10</w:t>
            </w:r>
          </w:p>
        </w:tc>
        <w:tc>
          <w:tcPr>
            <w:tcW w:w="3117" w:type="dxa"/>
          </w:tcPr>
          <w:p w14:paraId="3CEA2157" w14:textId="3C6C86C9" w:rsidR="00BE47D8" w:rsidRDefault="00BE47D8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 = 20</w:t>
            </w:r>
          </w:p>
        </w:tc>
      </w:tr>
      <w:tr w:rsidR="00BE47D8" w14:paraId="409ADF3E" w14:textId="77777777" w:rsidTr="00A630FB">
        <w:tc>
          <w:tcPr>
            <w:tcW w:w="3116" w:type="dxa"/>
          </w:tcPr>
          <w:p w14:paraId="19AFF858" w14:textId="77777777" w:rsidR="00BE47D8" w:rsidRDefault="00BE47D8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D717EC" w14:textId="77777777" w:rsidR="00BE47D8" w:rsidRDefault="00BE47D8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AD9007" w14:textId="77777777" w:rsidR="00BE47D8" w:rsidRDefault="00BE47D8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982FE2" w14:textId="3737E734" w:rsidR="008271C0" w:rsidRDefault="008271C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B71C159" w14:textId="77777777" w:rsidR="00BE47D8" w:rsidRDefault="00BE47D8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61361C6" w14:textId="77777777" w:rsidR="00BE47D8" w:rsidRDefault="00BE47D8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0B711D" w14:textId="77777777" w:rsidR="00BE47D8" w:rsidRPr="00BE47D8" w:rsidRDefault="00BE47D8" w:rsidP="00BE47D8">
      <w:pPr>
        <w:rPr>
          <w:rFonts w:ascii="Times New Roman" w:hAnsi="Times New Roman" w:cs="Times New Roman"/>
          <w:sz w:val="24"/>
          <w:szCs w:val="24"/>
        </w:rPr>
      </w:pPr>
    </w:p>
    <w:p w14:paraId="04FF0863" w14:textId="09BCD906" w:rsidR="00BE47D8" w:rsidRDefault="008271C0" w:rsidP="00BE47D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</w:t>
      </w:r>
    </w:p>
    <w:p w14:paraId="2CDE8237" w14:textId="49CBE8D0" w:rsidR="008271C0" w:rsidRPr="008271C0" w:rsidRDefault="008271C0" w:rsidP="008271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7065E1" wp14:editId="21C7E29D">
            <wp:extent cx="3623580" cy="1745673"/>
            <wp:effectExtent l="19050" t="19050" r="15240" b="260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43" cy="18308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D5FA72" w14:textId="4BB33736" w:rsidR="008271C0" w:rsidRDefault="008271C0" w:rsidP="008271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rawSprit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3559F599" w14:textId="6D2C0C54" w:rsidR="008271C0" w:rsidRDefault="008271C0" w:rsidP="008271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309FF9" wp14:editId="6CC08E50">
            <wp:extent cx="4009683" cy="1052946"/>
            <wp:effectExtent l="19050" t="19050" r="10160" b="139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67" cy="10925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014A49" w14:textId="1D091C7D" w:rsidR="008271C0" w:rsidRDefault="008271C0" w:rsidP="00827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Goom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(</w:t>
      </w:r>
      <w:proofErr w:type="spellStart"/>
      <w:r>
        <w:rPr>
          <w:rFonts w:ascii="Times New Roman" w:hAnsi="Times New Roman" w:cs="Times New Roman"/>
          <w:sz w:val="24"/>
          <w:szCs w:val="24"/>
        </w:rPr>
        <w:t>Goomba.c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0196B45E" w14:textId="77777777" w:rsidR="003770BE" w:rsidRPr="003770BE" w:rsidRDefault="003770BE" w:rsidP="003770B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FDD8F5" w14:textId="34660F4B" w:rsidR="008271C0" w:rsidRDefault="008271C0" w:rsidP="008271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variables &amp; constructor</w:t>
      </w:r>
    </w:p>
    <w:p w14:paraId="4A656F7C" w14:textId="0796ED91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44247F82" w14:textId="473C8208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775544A5" w14:textId="1D3762AF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70D1870C" w14:textId="3136CF65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1EBF2F3C" w14:textId="2783C699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05669F19" w14:textId="4CF22872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01067742" w14:textId="7019CA48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28722BE9" w14:textId="3F0B637C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32F45DB8" w14:textId="63BC353B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46530D06" w14:textId="77777777" w:rsidR="008523A9" w:rsidRP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5EB9F5C5" w14:textId="7979F43C" w:rsidR="008271C0" w:rsidRDefault="008271C0" w:rsidP="008271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tSprit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69BA572" w14:textId="130D0E27" w:rsid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76E49A4C" w14:textId="77777777" w:rsidR="008523A9" w:rsidRPr="008523A9" w:rsidRDefault="008523A9" w:rsidP="008523A9">
      <w:pPr>
        <w:rPr>
          <w:rFonts w:ascii="Times New Roman" w:hAnsi="Times New Roman" w:cs="Times New Roman"/>
          <w:sz w:val="24"/>
          <w:szCs w:val="24"/>
        </w:rPr>
      </w:pPr>
    </w:p>
    <w:p w14:paraId="5FF6624B" w14:textId="0DE876F8" w:rsidR="008271C0" w:rsidRDefault="008271C0" w:rsidP="008271C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E18E9E" wp14:editId="5F892CC9">
            <wp:extent cx="3271405" cy="1752864"/>
            <wp:effectExtent l="19050" t="19050" r="2476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477" cy="17882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6905E8" w14:textId="02147532" w:rsidR="008271C0" w:rsidRDefault="008271C0" w:rsidP="008271C0">
      <w:pPr>
        <w:rPr>
          <w:rFonts w:ascii="Times New Roman" w:hAnsi="Times New Roman" w:cs="Times New Roman"/>
          <w:sz w:val="24"/>
          <w:szCs w:val="24"/>
        </w:rPr>
      </w:pPr>
    </w:p>
    <w:p w14:paraId="65E09F75" w14:textId="7B276AEE" w:rsidR="008271C0" w:rsidRDefault="008271C0" w:rsidP="008271C0">
      <w:pPr>
        <w:rPr>
          <w:rFonts w:ascii="Times New Roman" w:hAnsi="Times New Roman" w:cs="Times New Roman"/>
          <w:sz w:val="24"/>
          <w:szCs w:val="24"/>
        </w:rPr>
      </w:pPr>
    </w:p>
    <w:p w14:paraId="323E1ECD" w14:textId="14307F82" w:rsidR="008523A9" w:rsidRDefault="008523A9" w:rsidP="008271C0">
      <w:pPr>
        <w:rPr>
          <w:rFonts w:ascii="Times New Roman" w:hAnsi="Times New Roman" w:cs="Times New Roman"/>
          <w:sz w:val="24"/>
          <w:szCs w:val="24"/>
        </w:rPr>
      </w:pPr>
    </w:p>
    <w:p w14:paraId="23985A52" w14:textId="26CDC931" w:rsidR="008523A9" w:rsidRDefault="008523A9" w:rsidP="008271C0">
      <w:pPr>
        <w:rPr>
          <w:rFonts w:ascii="Times New Roman" w:hAnsi="Times New Roman" w:cs="Times New Roman"/>
          <w:sz w:val="24"/>
          <w:szCs w:val="24"/>
        </w:rPr>
      </w:pPr>
    </w:p>
    <w:p w14:paraId="3FAC28A1" w14:textId="4A9F7B6F" w:rsidR="008523A9" w:rsidRDefault="008523A9" w:rsidP="008271C0">
      <w:pPr>
        <w:rPr>
          <w:rFonts w:ascii="Times New Roman" w:hAnsi="Times New Roman" w:cs="Times New Roman"/>
          <w:sz w:val="24"/>
          <w:szCs w:val="24"/>
        </w:rPr>
      </w:pPr>
    </w:p>
    <w:p w14:paraId="634F2E15" w14:textId="6FA7D6E2" w:rsidR="008523A9" w:rsidRDefault="008523A9" w:rsidP="008271C0">
      <w:pPr>
        <w:rPr>
          <w:rFonts w:ascii="Times New Roman" w:hAnsi="Times New Roman" w:cs="Times New Roman"/>
          <w:sz w:val="24"/>
          <w:szCs w:val="24"/>
        </w:rPr>
      </w:pPr>
    </w:p>
    <w:p w14:paraId="27277EA2" w14:textId="5D421241" w:rsidR="008271C0" w:rsidRDefault="008271C0" w:rsidP="008271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ow to make </w:t>
      </w:r>
      <w:proofErr w:type="spellStart"/>
      <w:r>
        <w:rPr>
          <w:rFonts w:ascii="Times New Roman" w:hAnsi="Times New Roman" w:cs="Times New Roman"/>
          <w:sz w:val="24"/>
          <w:szCs w:val="24"/>
        </w:rPr>
        <w:t>goom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lk?</w:t>
      </w:r>
      <w:r w:rsidR="003770BE">
        <w:rPr>
          <w:rFonts w:ascii="Times New Roman" w:hAnsi="Times New Roman" w:cs="Times New Roman"/>
          <w:sz w:val="24"/>
          <w:szCs w:val="24"/>
        </w:rPr>
        <w:t xml:space="preserve"> (one-way animation)</w:t>
      </w:r>
    </w:p>
    <w:p w14:paraId="4AC32E31" w14:textId="7168C555" w:rsidR="00882DB0" w:rsidRDefault="00882DB0" w:rsidP="00882DB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B674F21" w14:textId="77777777" w:rsidR="00882DB0" w:rsidRDefault="00882DB0" w:rsidP="00882DB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D0AC65E" w14:textId="77777777" w:rsidR="00882DB0" w:rsidRDefault="00882DB0" w:rsidP="00882DB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DE73E83" w14:textId="51F2422B" w:rsidR="00882DB0" w:rsidRDefault="00882DB0" w:rsidP="00882DB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rawSprit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&amp; </w:t>
      </w:r>
      <w:proofErr w:type="spellStart"/>
      <w:r>
        <w:rPr>
          <w:rFonts w:ascii="Times New Roman" w:hAnsi="Times New Roman" w:cs="Times New Roman"/>
          <w:sz w:val="24"/>
          <w:szCs w:val="24"/>
        </w:rPr>
        <w:t>UpdatePos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55E1465C" w14:textId="3E550FFD" w:rsidR="00882DB0" w:rsidRDefault="00882DB0" w:rsidP="00882DB0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0532B35" w14:textId="77777777" w:rsidR="00882DB0" w:rsidRDefault="00882DB0" w:rsidP="00882DB0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4324F716" w14:textId="6A3D5DFB" w:rsidR="00882DB0" w:rsidRPr="00882DB0" w:rsidRDefault="00882DB0" w:rsidP="00882DB0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235CE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13C89B" wp14:editId="0AB04682">
            <wp:extent cx="2581275" cy="1368779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560" cy="13959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8E4428" w14:textId="2CBB1C95" w:rsidR="00882DB0" w:rsidRDefault="00882DB0" w:rsidP="00882DB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82DB0" w14:paraId="29204EAC" w14:textId="77777777" w:rsidTr="00A630FB">
        <w:tc>
          <w:tcPr>
            <w:tcW w:w="3116" w:type="dxa"/>
          </w:tcPr>
          <w:p w14:paraId="46F8227A" w14:textId="18191AA8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0</w:t>
            </w:r>
          </w:p>
          <w:p w14:paraId="678EFFC8" w14:textId="714D662A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ed = 4</w:t>
            </w:r>
          </w:p>
        </w:tc>
        <w:tc>
          <w:tcPr>
            <w:tcW w:w="3117" w:type="dxa"/>
          </w:tcPr>
          <w:p w14:paraId="455BB58A" w14:textId="1870AADD" w:rsidR="00882DB0" w:rsidRDefault="00882DB0" w:rsidP="00882D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</w:p>
          <w:p w14:paraId="73F7930D" w14:textId="6A504F90" w:rsidR="00882DB0" w:rsidRDefault="00882DB0" w:rsidP="00882D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ed = 4</w:t>
            </w:r>
          </w:p>
        </w:tc>
        <w:tc>
          <w:tcPr>
            <w:tcW w:w="3117" w:type="dxa"/>
          </w:tcPr>
          <w:p w14:paraId="4BB913C1" w14:textId="35579AA8" w:rsidR="00882DB0" w:rsidRDefault="00882DB0" w:rsidP="00882D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</w:p>
          <w:p w14:paraId="7BD157C0" w14:textId="1637C24F" w:rsidR="00882DB0" w:rsidRDefault="00882DB0" w:rsidP="00882D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ed = 4</w:t>
            </w:r>
          </w:p>
        </w:tc>
      </w:tr>
      <w:tr w:rsidR="00882DB0" w14:paraId="35A75C57" w14:textId="77777777" w:rsidTr="00A630FB">
        <w:tc>
          <w:tcPr>
            <w:tcW w:w="3116" w:type="dxa"/>
          </w:tcPr>
          <w:p w14:paraId="5776E1F1" w14:textId="77777777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C6C301" w14:textId="708E4421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D88D9E" w14:textId="3ABDA1F8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FB6A15" w14:textId="232169F1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EA12DF" w14:textId="55E2EA6C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482346" w14:textId="537E1FCD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96E08D" w14:textId="3F315C56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B02449" w14:textId="77777777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33B8C9" w14:textId="77777777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44AC11" w14:textId="77777777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689F918" w14:textId="77777777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625DD4B" w14:textId="77777777" w:rsidR="00882DB0" w:rsidRDefault="00882DB0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1443D59" w14:textId="77777777" w:rsidR="00882DB0" w:rsidRPr="00882DB0" w:rsidRDefault="00882DB0" w:rsidP="00882DB0">
      <w:pPr>
        <w:rPr>
          <w:rFonts w:ascii="Times New Roman" w:hAnsi="Times New Roman" w:cs="Times New Roman"/>
          <w:sz w:val="24"/>
          <w:szCs w:val="24"/>
        </w:rPr>
      </w:pPr>
    </w:p>
    <w:p w14:paraId="7C7E18C8" w14:textId="6D68955E" w:rsidR="00692088" w:rsidRDefault="008523A9" w:rsidP="0069208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rawSprit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92088">
        <w:rPr>
          <w:rFonts w:ascii="Times New Roman" w:hAnsi="Times New Roman" w:cs="Times New Roman"/>
          <w:sz w:val="24"/>
          <w:szCs w:val="24"/>
        </w:rPr>
        <w:t>)</w:t>
      </w:r>
      <w:r w:rsidR="00EB3F7D">
        <w:rPr>
          <w:rFonts w:ascii="Times New Roman" w:hAnsi="Times New Roman" w:cs="Times New Roman"/>
          <w:sz w:val="24"/>
          <w:szCs w:val="24"/>
        </w:rPr>
        <w:t xml:space="preserve"> (*modify Star’s </w:t>
      </w:r>
      <w:proofErr w:type="spellStart"/>
      <w:r w:rsidR="00EB3F7D">
        <w:rPr>
          <w:rFonts w:ascii="Times New Roman" w:hAnsi="Times New Roman" w:cs="Times New Roman"/>
          <w:sz w:val="24"/>
          <w:szCs w:val="24"/>
        </w:rPr>
        <w:t>DrawSprite</w:t>
      </w:r>
      <w:proofErr w:type="spellEnd"/>
      <w:r w:rsidR="00EB3F7D">
        <w:rPr>
          <w:rFonts w:ascii="Times New Roman" w:hAnsi="Times New Roman" w:cs="Times New Roman"/>
          <w:sz w:val="24"/>
          <w:szCs w:val="24"/>
        </w:rPr>
        <w:t>())</w:t>
      </w:r>
      <w:r w:rsidR="00692088">
        <w:rPr>
          <w:rFonts w:ascii="Times New Roman" w:hAnsi="Times New Roman" w:cs="Times New Roman"/>
          <w:sz w:val="24"/>
          <w:szCs w:val="24"/>
        </w:rPr>
        <w:br/>
      </w:r>
      <w:r w:rsidR="00692088">
        <w:rPr>
          <w:rFonts w:ascii="Times New Roman" w:hAnsi="Times New Roman" w:cs="Times New Roman"/>
          <w:sz w:val="24"/>
          <w:szCs w:val="24"/>
        </w:rPr>
        <w:br/>
      </w:r>
      <w:r w:rsidR="00692088">
        <w:rPr>
          <w:noProof/>
        </w:rPr>
        <w:drawing>
          <wp:inline distT="0" distB="0" distL="0" distR="0" wp14:anchorId="73022700" wp14:editId="371D72DC">
            <wp:extent cx="3968364" cy="2022764"/>
            <wp:effectExtent l="19050" t="19050" r="13335" b="158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99599" cy="2140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9F97B" w14:textId="7537430C" w:rsidR="00692088" w:rsidRPr="00692088" w:rsidRDefault="00692088" w:rsidP="0069208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43E12D99" w14:textId="2132F15E" w:rsidR="00692088" w:rsidRDefault="00692088" w:rsidP="00882DB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UpdatePo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581D2E" wp14:editId="0BBF42DC">
            <wp:extent cx="2571750" cy="976352"/>
            <wp:effectExtent l="19050" t="19050" r="19050" b="1460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892" cy="10439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/>
      </w:r>
    </w:p>
    <w:p w14:paraId="07625431" w14:textId="0E7CF105" w:rsidR="00692088" w:rsidRDefault="00692088" w:rsidP="0069208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to make </w:t>
      </w:r>
      <w:proofErr w:type="spellStart"/>
      <w:r>
        <w:rPr>
          <w:rFonts w:ascii="Times New Roman" w:hAnsi="Times New Roman" w:cs="Times New Roman"/>
          <w:sz w:val="24"/>
          <w:szCs w:val="24"/>
        </w:rPr>
        <w:t>goom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lk? (Round-trip animation)</w:t>
      </w:r>
    </w:p>
    <w:p w14:paraId="6232A93D" w14:textId="10AB4CC2" w:rsidR="00B662EE" w:rsidRDefault="00B662EE" w:rsidP="00B662E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hangeDi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&amp;</w:t>
      </w:r>
      <w:r w:rsidR="00590A6A">
        <w:rPr>
          <w:rFonts w:ascii="Times New Roman" w:hAnsi="Times New Roman" w:cs="Times New Roman"/>
          <w:sz w:val="24"/>
          <w:szCs w:val="24"/>
        </w:rPr>
        <w:t xml:space="preserve"> ne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pdatePos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6D8F9C26" w14:textId="63E1F632" w:rsidR="00B662EE" w:rsidRPr="00B662EE" w:rsidRDefault="00235CE1" w:rsidP="00B662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1B21C4" wp14:editId="6195DF09">
            <wp:extent cx="2234149" cy="22263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378" cy="22693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662EE">
        <w:rPr>
          <w:rFonts w:ascii="Times New Roman" w:hAnsi="Times New Roman" w:cs="Times New Roman"/>
          <w:sz w:val="24"/>
          <w:szCs w:val="24"/>
        </w:rPr>
        <w:t xml:space="preserve">  </w:t>
      </w:r>
      <w:r w:rsidR="00B662EE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="00B662E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C9B098" wp14:editId="6B0CBE9B">
            <wp:extent cx="3315416" cy="2388351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735" cy="24562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F90BC9" w14:textId="77777777" w:rsidR="00B662EE" w:rsidRPr="00B662EE" w:rsidRDefault="00B662EE" w:rsidP="00B662EE">
      <w:pPr>
        <w:rPr>
          <w:rFonts w:ascii="Times New Roman" w:hAnsi="Times New Roman" w:cs="Times New Roman"/>
          <w:sz w:val="24"/>
          <w:szCs w:val="24"/>
        </w:rPr>
      </w:pPr>
    </w:p>
    <w:p w14:paraId="1E73F51E" w14:textId="4D3CBC4E" w:rsidR="00B662EE" w:rsidRDefault="00CF1F11" w:rsidP="00B662E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F1F11" w14:paraId="4D83BC1E" w14:textId="77777777" w:rsidTr="00A630FB">
        <w:tc>
          <w:tcPr>
            <w:tcW w:w="3116" w:type="dxa"/>
          </w:tcPr>
          <w:p w14:paraId="6090FDEA" w14:textId="6271051B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</w:p>
          <w:p w14:paraId="3569DFB0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ed = 4</w:t>
            </w:r>
          </w:p>
        </w:tc>
        <w:tc>
          <w:tcPr>
            <w:tcW w:w="3117" w:type="dxa"/>
          </w:tcPr>
          <w:p w14:paraId="39B72912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</w:p>
          <w:p w14:paraId="42AF71FA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ed = 4</w:t>
            </w:r>
          </w:p>
        </w:tc>
        <w:tc>
          <w:tcPr>
            <w:tcW w:w="3117" w:type="dxa"/>
          </w:tcPr>
          <w:p w14:paraId="5FB466E0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</w:p>
          <w:p w14:paraId="26DB7E29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ed = 4</w:t>
            </w:r>
          </w:p>
        </w:tc>
      </w:tr>
      <w:tr w:rsidR="00CF1F11" w14:paraId="420937D9" w14:textId="77777777" w:rsidTr="00A630FB">
        <w:tc>
          <w:tcPr>
            <w:tcW w:w="3116" w:type="dxa"/>
          </w:tcPr>
          <w:p w14:paraId="51D4A0D7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2B3F0E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1EEBF4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4ED0C0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AB18CF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E3ACD9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6AA6AC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88E3E9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9C29CE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FC743D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A042F0A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4D8D552B" w14:textId="77777777" w:rsidR="00CF1F11" w:rsidRDefault="00CF1F11" w:rsidP="00A630F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E10DA13" w14:textId="6A840391" w:rsidR="00CF1F11" w:rsidRDefault="00CF1F11" w:rsidP="00CF1F11">
      <w:pPr>
        <w:rPr>
          <w:rFonts w:ascii="Times New Roman" w:hAnsi="Times New Roman" w:cs="Times New Roman"/>
          <w:sz w:val="24"/>
          <w:szCs w:val="24"/>
        </w:rPr>
      </w:pPr>
    </w:p>
    <w:p w14:paraId="6589D403" w14:textId="739762AF" w:rsidR="00590A6A" w:rsidRDefault="00590A6A" w:rsidP="00CF1F11">
      <w:pPr>
        <w:rPr>
          <w:rFonts w:ascii="Times New Roman" w:hAnsi="Times New Roman" w:cs="Times New Roman"/>
          <w:sz w:val="24"/>
          <w:szCs w:val="24"/>
        </w:rPr>
      </w:pPr>
    </w:p>
    <w:p w14:paraId="11B1CD7C" w14:textId="77777777" w:rsidR="00590A6A" w:rsidRPr="00CF1F11" w:rsidRDefault="00590A6A" w:rsidP="00CF1F11">
      <w:pPr>
        <w:rPr>
          <w:rFonts w:ascii="Times New Roman" w:hAnsi="Times New Roman" w:cs="Times New Roman"/>
          <w:sz w:val="24"/>
          <w:szCs w:val="24"/>
        </w:rPr>
      </w:pPr>
    </w:p>
    <w:p w14:paraId="256E244E" w14:textId="1A06926C" w:rsidR="00CF1F11" w:rsidRDefault="00CF1F11" w:rsidP="00B662E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ChangeDi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="00590A6A">
        <w:rPr>
          <w:rFonts w:ascii="Times New Roman" w:hAnsi="Times New Roman" w:cs="Times New Roman"/>
          <w:sz w:val="24"/>
          <w:szCs w:val="24"/>
        </w:rPr>
        <w:br/>
      </w:r>
      <w:r w:rsidR="00235CE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024C15" wp14:editId="71C7931C">
            <wp:extent cx="4291013" cy="3301343"/>
            <wp:effectExtent l="19050" t="19050" r="14605" b="13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467" cy="33232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EE6E0" w14:textId="5BD4B85E" w:rsidR="00590A6A" w:rsidRDefault="00590A6A" w:rsidP="00590A6A">
      <w:pPr>
        <w:rPr>
          <w:rFonts w:ascii="Times New Roman" w:hAnsi="Times New Roman" w:cs="Times New Roman"/>
          <w:sz w:val="24"/>
          <w:szCs w:val="24"/>
        </w:rPr>
      </w:pPr>
    </w:p>
    <w:p w14:paraId="0AB1D82D" w14:textId="77777777" w:rsidR="00EB7B47" w:rsidRPr="00590A6A" w:rsidRDefault="00EB7B47" w:rsidP="00590A6A">
      <w:pPr>
        <w:rPr>
          <w:rFonts w:ascii="Times New Roman" w:hAnsi="Times New Roman" w:cs="Times New Roman"/>
          <w:sz w:val="24"/>
          <w:szCs w:val="24"/>
        </w:rPr>
      </w:pPr>
    </w:p>
    <w:p w14:paraId="79A2AA1C" w14:textId="36B70637" w:rsidR="00590A6A" w:rsidRDefault="00590A6A" w:rsidP="00B662E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UpdatePo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536F29" wp14:editId="2DEC0D1F">
            <wp:extent cx="2719852" cy="1482436"/>
            <wp:effectExtent l="19050" t="19050" r="23495" b="2286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629" cy="156788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64E5D" w14:textId="46BFEA3A" w:rsidR="00590A6A" w:rsidRDefault="00590A6A" w:rsidP="00590A6A">
      <w:pPr>
        <w:rPr>
          <w:rFonts w:ascii="Times New Roman" w:hAnsi="Times New Roman" w:cs="Times New Roman"/>
          <w:sz w:val="24"/>
          <w:szCs w:val="24"/>
        </w:rPr>
      </w:pPr>
    </w:p>
    <w:p w14:paraId="4B899A65" w14:textId="795F6FE6" w:rsidR="00590A6A" w:rsidRDefault="00590A6A" w:rsidP="00590A6A">
      <w:pPr>
        <w:rPr>
          <w:rFonts w:ascii="Times New Roman" w:hAnsi="Times New Roman" w:cs="Times New Roman"/>
          <w:sz w:val="24"/>
          <w:szCs w:val="24"/>
        </w:rPr>
      </w:pPr>
    </w:p>
    <w:p w14:paraId="5D54CC8E" w14:textId="1938431F" w:rsidR="00590A6A" w:rsidRDefault="00590A6A" w:rsidP="00590A6A">
      <w:pPr>
        <w:rPr>
          <w:rFonts w:ascii="Times New Roman" w:hAnsi="Times New Roman" w:cs="Times New Roman"/>
          <w:sz w:val="24"/>
          <w:szCs w:val="24"/>
        </w:rPr>
      </w:pPr>
    </w:p>
    <w:p w14:paraId="1E73C671" w14:textId="5A90B025" w:rsidR="00590A6A" w:rsidRDefault="00590A6A" w:rsidP="00590A6A">
      <w:pPr>
        <w:rPr>
          <w:rFonts w:ascii="Times New Roman" w:hAnsi="Times New Roman" w:cs="Times New Roman"/>
          <w:sz w:val="24"/>
          <w:szCs w:val="24"/>
        </w:rPr>
      </w:pPr>
    </w:p>
    <w:p w14:paraId="7BC26623" w14:textId="6BD53FBA" w:rsidR="00590A6A" w:rsidRDefault="00590A6A" w:rsidP="00590A6A">
      <w:pPr>
        <w:rPr>
          <w:rFonts w:ascii="Times New Roman" w:hAnsi="Times New Roman" w:cs="Times New Roman"/>
          <w:sz w:val="24"/>
          <w:szCs w:val="24"/>
        </w:rPr>
      </w:pPr>
    </w:p>
    <w:p w14:paraId="6EFABBE0" w14:textId="24068394" w:rsidR="00590A6A" w:rsidRDefault="00590A6A" w:rsidP="00590A6A">
      <w:pPr>
        <w:rPr>
          <w:rFonts w:ascii="Times New Roman" w:hAnsi="Times New Roman" w:cs="Times New Roman"/>
          <w:sz w:val="24"/>
          <w:szCs w:val="24"/>
        </w:rPr>
      </w:pPr>
    </w:p>
    <w:p w14:paraId="28F27A57" w14:textId="77777777" w:rsidR="00590A6A" w:rsidRPr="00590A6A" w:rsidRDefault="00590A6A" w:rsidP="00590A6A">
      <w:pPr>
        <w:rPr>
          <w:rFonts w:ascii="Times New Roman" w:hAnsi="Times New Roman" w:cs="Times New Roman"/>
          <w:sz w:val="24"/>
          <w:szCs w:val="24"/>
        </w:rPr>
      </w:pPr>
    </w:p>
    <w:p w14:paraId="6F491B29" w14:textId="3FD1E1AD" w:rsidR="00EB7B47" w:rsidRDefault="00590A6A" w:rsidP="00EB7B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GoombaWal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(</w:t>
      </w:r>
      <w:proofErr w:type="spellStart"/>
      <w:r>
        <w:rPr>
          <w:rFonts w:ascii="Times New Roman" w:hAnsi="Times New Roman" w:cs="Times New Roman"/>
          <w:sz w:val="24"/>
          <w:szCs w:val="24"/>
        </w:rPr>
        <w:t>GoombaWalk.c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71CB900C" w14:textId="2925753C" w:rsidR="00EB7B47" w:rsidRDefault="00EB7B47" w:rsidP="00EB7B47">
      <w:pPr>
        <w:rPr>
          <w:rFonts w:ascii="Times New Roman" w:hAnsi="Times New Roman" w:cs="Times New Roman"/>
          <w:sz w:val="24"/>
          <w:szCs w:val="24"/>
        </w:rPr>
      </w:pPr>
    </w:p>
    <w:p w14:paraId="22E5C08E" w14:textId="77777777" w:rsidR="00EB7B47" w:rsidRPr="00EB7B47" w:rsidRDefault="00EB7B47" w:rsidP="00EB7B47">
      <w:pPr>
        <w:rPr>
          <w:rFonts w:ascii="Times New Roman" w:hAnsi="Times New Roman" w:cs="Times New Roman"/>
          <w:sz w:val="24"/>
          <w:szCs w:val="24"/>
        </w:rPr>
      </w:pPr>
    </w:p>
    <w:p w14:paraId="304E1D96" w14:textId="05A04152" w:rsidR="00EB7B47" w:rsidRDefault="00EB7B47" w:rsidP="00EB7B4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variables &amp; constructor</w:t>
      </w:r>
    </w:p>
    <w:p w14:paraId="6FF68F8C" w14:textId="139CDA2C" w:rsidR="00EB7B47" w:rsidRDefault="00EB7B47" w:rsidP="00EB7B47">
      <w:pPr>
        <w:rPr>
          <w:rFonts w:ascii="Times New Roman" w:hAnsi="Times New Roman" w:cs="Times New Roman"/>
          <w:sz w:val="24"/>
          <w:szCs w:val="24"/>
        </w:rPr>
      </w:pPr>
    </w:p>
    <w:p w14:paraId="036A7BE4" w14:textId="5B8C4B7A" w:rsidR="00EB7B47" w:rsidRDefault="00EB7B47" w:rsidP="00EB7B47">
      <w:pPr>
        <w:rPr>
          <w:rFonts w:ascii="Times New Roman" w:hAnsi="Times New Roman" w:cs="Times New Roman"/>
          <w:sz w:val="24"/>
          <w:szCs w:val="24"/>
        </w:rPr>
      </w:pPr>
    </w:p>
    <w:p w14:paraId="30386AC0" w14:textId="7F642302" w:rsidR="0043173F" w:rsidRDefault="0043173F" w:rsidP="00EB7B47">
      <w:pPr>
        <w:rPr>
          <w:rFonts w:ascii="Times New Roman" w:hAnsi="Times New Roman" w:cs="Times New Roman"/>
          <w:sz w:val="24"/>
          <w:szCs w:val="24"/>
        </w:rPr>
      </w:pPr>
    </w:p>
    <w:p w14:paraId="3FA00D12" w14:textId="7A22436D" w:rsidR="0043173F" w:rsidRDefault="0043173F" w:rsidP="00EB7B47">
      <w:pPr>
        <w:rPr>
          <w:rFonts w:ascii="Times New Roman" w:hAnsi="Times New Roman" w:cs="Times New Roman"/>
          <w:sz w:val="24"/>
          <w:szCs w:val="24"/>
        </w:rPr>
      </w:pPr>
    </w:p>
    <w:p w14:paraId="0F81AF47" w14:textId="77777777" w:rsidR="0043173F" w:rsidRDefault="0043173F" w:rsidP="00EB7B47">
      <w:pPr>
        <w:rPr>
          <w:rFonts w:ascii="Times New Roman" w:hAnsi="Times New Roman" w:cs="Times New Roman"/>
          <w:sz w:val="24"/>
          <w:szCs w:val="24"/>
        </w:rPr>
      </w:pPr>
    </w:p>
    <w:p w14:paraId="00547CD3" w14:textId="44454AA6" w:rsidR="00EB7B47" w:rsidRDefault="00EB7B47" w:rsidP="00EB7B47">
      <w:pPr>
        <w:rPr>
          <w:rFonts w:ascii="Times New Roman" w:hAnsi="Times New Roman" w:cs="Times New Roman"/>
          <w:sz w:val="24"/>
          <w:szCs w:val="24"/>
        </w:rPr>
      </w:pPr>
    </w:p>
    <w:p w14:paraId="314D8B4A" w14:textId="06E5549A" w:rsidR="00EB7B47" w:rsidRDefault="00EB7B47" w:rsidP="00EB7B47">
      <w:pPr>
        <w:rPr>
          <w:rFonts w:ascii="Times New Roman" w:hAnsi="Times New Roman" w:cs="Times New Roman"/>
          <w:sz w:val="24"/>
          <w:szCs w:val="24"/>
        </w:rPr>
      </w:pPr>
    </w:p>
    <w:p w14:paraId="26EB4CB2" w14:textId="77777777" w:rsidR="00EB7B47" w:rsidRPr="00EB7B47" w:rsidRDefault="00EB7B47" w:rsidP="00EB7B47">
      <w:pPr>
        <w:rPr>
          <w:rFonts w:ascii="Times New Roman" w:hAnsi="Times New Roman" w:cs="Times New Roman"/>
          <w:sz w:val="24"/>
          <w:szCs w:val="24"/>
        </w:rPr>
      </w:pPr>
    </w:p>
    <w:p w14:paraId="24F4B8C1" w14:textId="77777777" w:rsidR="003C07F4" w:rsidRDefault="00EB7B47" w:rsidP="00EB7B4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tartAnimation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2165302C" w14:textId="77777777" w:rsidR="003C07F4" w:rsidRDefault="003C07F4" w:rsidP="003C07F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53DFED1" w14:textId="5B608899" w:rsidR="00EB7B47" w:rsidRPr="00EB7B47" w:rsidRDefault="00EB7B47" w:rsidP="003C07F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C97389" wp14:editId="0C3B93E8">
            <wp:extent cx="2556164" cy="2598760"/>
            <wp:effectExtent l="19050" t="19050" r="15875" b="1143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312" cy="26853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br/>
      </w:r>
    </w:p>
    <w:p w14:paraId="2B9CF93C" w14:textId="2BDA5736" w:rsidR="0043173F" w:rsidRPr="0043173F" w:rsidRDefault="00EB7B47" w:rsidP="0043173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DrawFrame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 w:rsidR="0043173F">
        <w:rPr>
          <w:rFonts w:ascii="Times New Roman" w:hAnsi="Times New Roman" w:cs="Times New Roman"/>
          <w:sz w:val="24"/>
          <w:szCs w:val="24"/>
        </w:rPr>
        <w:br/>
      </w:r>
      <w:r w:rsidR="0043173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221FF4" wp14:editId="491AB8C3">
            <wp:extent cx="2247736" cy="1215448"/>
            <wp:effectExtent l="19050" t="19050" r="19685" b="228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893" cy="12317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8FC2E" w14:textId="2E6131D4" w:rsidR="00EB7B47" w:rsidRDefault="0043173F" w:rsidP="0043173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d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tartAnimation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BAC26F" wp14:editId="20A8BE7B">
            <wp:extent cx="4045248" cy="4116416"/>
            <wp:effectExtent l="19050" t="19050" r="12700" b="1778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527" cy="41238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323835" w14:textId="51BDF9D5" w:rsidR="00714D0C" w:rsidRDefault="00714D0C" w:rsidP="00590A6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C05C2D" w14:textId="616AE4C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CD8D3C8" w14:textId="05417FCB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CD043F2" w14:textId="77777777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2E4750B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C6203CE" w14:textId="3B523584" w:rsidR="0002326B" w:rsidRDefault="0002326B" w:rsidP="0002326B">
      <w:pPr>
        <w:rPr>
          <w:rFonts w:ascii="Times New Roman" w:hAnsi="Times New Roman" w:cs="Times New Roman"/>
          <w:sz w:val="24"/>
          <w:szCs w:val="24"/>
        </w:rPr>
      </w:pPr>
    </w:p>
    <w:sectPr w:rsidR="0002326B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60414E" w14:textId="77777777" w:rsidR="001B7F4D" w:rsidRDefault="001B7F4D" w:rsidP="001E3AB5">
      <w:pPr>
        <w:spacing w:after="0" w:line="240" w:lineRule="auto"/>
      </w:pPr>
      <w:r>
        <w:separator/>
      </w:r>
    </w:p>
  </w:endnote>
  <w:endnote w:type="continuationSeparator" w:id="0">
    <w:p w14:paraId="7B806F44" w14:textId="77777777" w:rsidR="001B7F4D" w:rsidRDefault="001B7F4D" w:rsidP="001E3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2634838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E69A1C5" w14:textId="2272508F" w:rsidR="001E3AB5" w:rsidRDefault="001E3AB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A496FBD" w14:textId="77777777" w:rsidR="001E3AB5" w:rsidRDefault="001E3A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EE8F71" w14:textId="77777777" w:rsidR="001B7F4D" w:rsidRDefault="001B7F4D" w:rsidP="001E3AB5">
      <w:pPr>
        <w:spacing w:after="0" w:line="240" w:lineRule="auto"/>
      </w:pPr>
      <w:r>
        <w:separator/>
      </w:r>
    </w:p>
  </w:footnote>
  <w:footnote w:type="continuationSeparator" w:id="0">
    <w:p w14:paraId="30B517FD" w14:textId="77777777" w:rsidR="001B7F4D" w:rsidRDefault="001B7F4D" w:rsidP="001E3A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3249F"/>
    <w:multiLevelType w:val="hybridMultilevel"/>
    <w:tmpl w:val="286E884C"/>
    <w:lvl w:ilvl="0" w:tplc="51C8DA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A850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3842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36AF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74EE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A035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84EB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5A0A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12E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C2705BC"/>
    <w:multiLevelType w:val="hybridMultilevel"/>
    <w:tmpl w:val="7E865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NLM0sDA3NTS1NDBT0lEKTi0uzszPAykwrwUAfX8o8ywAAAA="/>
  </w:docVars>
  <w:rsids>
    <w:rsidRoot w:val="00EF01DC"/>
    <w:rsid w:val="0001566C"/>
    <w:rsid w:val="0002326B"/>
    <w:rsid w:val="0002713B"/>
    <w:rsid w:val="000776D5"/>
    <w:rsid w:val="00183F17"/>
    <w:rsid w:val="001B7F4D"/>
    <w:rsid w:val="001E3AB5"/>
    <w:rsid w:val="00235CE1"/>
    <w:rsid w:val="00262D27"/>
    <w:rsid w:val="00274346"/>
    <w:rsid w:val="00276BA7"/>
    <w:rsid w:val="00276F3D"/>
    <w:rsid w:val="0029535B"/>
    <w:rsid w:val="00355FC9"/>
    <w:rsid w:val="003770BE"/>
    <w:rsid w:val="00396800"/>
    <w:rsid w:val="003C07F4"/>
    <w:rsid w:val="003C162C"/>
    <w:rsid w:val="0043173F"/>
    <w:rsid w:val="00471DCF"/>
    <w:rsid w:val="004D14A2"/>
    <w:rsid w:val="004D255C"/>
    <w:rsid w:val="004D7D65"/>
    <w:rsid w:val="00556B00"/>
    <w:rsid w:val="00564A11"/>
    <w:rsid w:val="00590A6A"/>
    <w:rsid w:val="005B7CE0"/>
    <w:rsid w:val="00626BAE"/>
    <w:rsid w:val="00654A42"/>
    <w:rsid w:val="00692088"/>
    <w:rsid w:val="006A2897"/>
    <w:rsid w:val="00714D0C"/>
    <w:rsid w:val="00746B79"/>
    <w:rsid w:val="007A5340"/>
    <w:rsid w:val="007A653C"/>
    <w:rsid w:val="00820F93"/>
    <w:rsid w:val="008271C0"/>
    <w:rsid w:val="008523A9"/>
    <w:rsid w:val="008707BA"/>
    <w:rsid w:val="008707FF"/>
    <w:rsid w:val="00882DB0"/>
    <w:rsid w:val="00893876"/>
    <w:rsid w:val="00936F9F"/>
    <w:rsid w:val="00954882"/>
    <w:rsid w:val="00967EB0"/>
    <w:rsid w:val="00A21BA8"/>
    <w:rsid w:val="00A72046"/>
    <w:rsid w:val="00A809F7"/>
    <w:rsid w:val="00A978C6"/>
    <w:rsid w:val="00AB5F4B"/>
    <w:rsid w:val="00AC5012"/>
    <w:rsid w:val="00B4495B"/>
    <w:rsid w:val="00B662EE"/>
    <w:rsid w:val="00BB63FF"/>
    <w:rsid w:val="00BB7EF6"/>
    <w:rsid w:val="00BE2E69"/>
    <w:rsid w:val="00BE47D8"/>
    <w:rsid w:val="00C0269B"/>
    <w:rsid w:val="00C525F8"/>
    <w:rsid w:val="00CA3C30"/>
    <w:rsid w:val="00CF1F11"/>
    <w:rsid w:val="00D47BEA"/>
    <w:rsid w:val="00D530A8"/>
    <w:rsid w:val="00D62358"/>
    <w:rsid w:val="00EB3F7D"/>
    <w:rsid w:val="00EB7B47"/>
    <w:rsid w:val="00ED005A"/>
    <w:rsid w:val="00EF01DC"/>
    <w:rsid w:val="00F26FC0"/>
    <w:rsid w:val="00FB5B6D"/>
    <w:rsid w:val="00FF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54011"/>
  <w15:chartTrackingRefBased/>
  <w15:docId w15:val="{34B85B19-C36F-44B1-A2A3-E0FFC740F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8C6"/>
    <w:pPr>
      <w:ind w:left="720"/>
      <w:contextualSpacing/>
    </w:pPr>
  </w:style>
  <w:style w:type="table" w:styleId="TableGrid">
    <w:name w:val="Table Grid"/>
    <w:basedOn w:val="TableNormal"/>
    <w:uiPriority w:val="39"/>
    <w:rsid w:val="00A21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3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AB5"/>
  </w:style>
  <w:style w:type="paragraph" w:styleId="Footer">
    <w:name w:val="footer"/>
    <w:basedOn w:val="Normal"/>
    <w:link w:val="FooterChar"/>
    <w:uiPriority w:val="99"/>
    <w:unhideWhenUsed/>
    <w:rsid w:val="001E3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AB5"/>
  </w:style>
  <w:style w:type="paragraph" w:styleId="Caption">
    <w:name w:val="caption"/>
    <w:basedOn w:val="Normal"/>
    <w:next w:val="Normal"/>
    <w:uiPriority w:val="35"/>
    <w:unhideWhenUsed/>
    <w:qFormat/>
    <w:rsid w:val="00D6235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39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4519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2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young kim</dc:creator>
  <cp:keywords/>
  <dc:description/>
  <cp:lastModifiedBy>Gunyoung kim</cp:lastModifiedBy>
  <cp:revision>63</cp:revision>
  <dcterms:created xsi:type="dcterms:W3CDTF">2021-02-03T03:35:00Z</dcterms:created>
  <dcterms:modified xsi:type="dcterms:W3CDTF">2021-02-26T03:23:00Z</dcterms:modified>
</cp:coreProperties>
</file>